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CABB7" w14:textId="77777777" w:rsidR="00890F94" w:rsidRDefault="00960E6F">
      <w:pPr>
        <w:pStyle w:val="Title"/>
      </w:pPr>
      <w:r>
        <w:t>Project 21 Feedback</w:t>
      </w:r>
    </w:p>
    <w:p w14:paraId="580444A6" w14:textId="77777777" w:rsidR="00890F94" w:rsidRDefault="00960E6F">
      <w:pPr>
        <w:pStyle w:val="Author"/>
      </w:pPr>
      <w:r>
        <w:t>Angela Hart</w:t>
      </w:r>
    </w:p>
    <w:p w14:paraId="36CA84D9" w14:textId="77777777" w:rsidR="00890F94" w:rsidRDefault="00960E6F">
      <w:pPr>
        <w:pStyle w:val="Date"/>
      </w:pPr>
      <w:r>
        <w:t>5/12/2021</w:t>
      </w:r>
    </w:p>
    <w:p w14:paraId="12574BEE" w14:textId="77777777" w:rsidR="00890F94" w:rsidRDefault="00960E6F">
      <w:pPr>
        <w:pStyle w:val="Heading2"/>
      </w:pPr>
      <w:bookmarkStart w:id="0" w:name="feedback-below"/>
      <w:r>
        <w:t>Feedback Below</w:t>
      </w:r>
      <w:bookmarkEnd w:id="0"/>
    </w:p>
    <w:p w14:paraId="3A08ADCC" w14:textId="77777777" w:rsidR="00890F94" w:rsidRDefault="00960E6F">
      <w:pPr>
        <w:pStyle w:val="FirstParagraph"/>
      </w:pPr>
      <w:r>
        <w:rPr>
          <w:b/>
        </w:rPr>
        <w:t>What did you first notice about this project?</w:t>
      </w:r>
      <w:r>
        <w:t xml:space="preserve"> </w:t>
      </w:r>
      <w:r>
        <w:rPr>
          <w:b/>
        </w:rPr>
        <w:t>What was this project’s main story?</w:t>
      </w:r>
      <w:r>
        <w:t xml:space="preserve"> </w:t>
      </w:r>
      <w:r>
        <w:rPr>
          <w:b/>
        </w:rPr>
        <w:t>What were some areas of improvement?</w:t>
      </w:r>
      <w:r>
        <w:t xml:space="preserve"> </w:t>
      </w:r>
      <w:r>
        <w:rPr>
          <w:b/>
        </w:rPr>
        <w:t>What elements would you add to this project?</w:t>
      </w:r>
      <w:r>
        <w:t xml:space="preserve"> </w:t>
      </w:r>
      <w:r>
        <w:rPr>
          <w:b/>
        </w:rPr>
        <w:t>What were some successful elements of this project?</w:t>
      </w:r>
      <w:r>
        <w:t xml:space="preserve"> </w:t>
      </w:r>
      <w:r>
        <w:rPr>
          <w:b/>
        </w:rPr>
        <w:t>Any other thoughts you would like to convey to your peer?</w:t>
      </w:r>
    </w:p>
    <w:p w14:paraId="7A0037C2" w14:textId="77777777" w:rsidR="00890F94" w:rsidRDefault="00960E6F">
      <w:pPr>
        <w:pStyle w:val="BodyText"/>
      </w:pPr>
      <w:r>
        <w:t>PROJECT MISSING ON GOOGLE DOC, WHEN ATTEMPTING TO GIVE FEEDBACK</w:t>
      </w:r>
    </w:p>
    <w:sectPr w:rsidR="00890F9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D62360" w14:textId="77777777" w:rsidR="00960E6F" w:rsidRDefault="00960E6F">
      <w:pPr>
        <w:spacing w:after="0"/>
      </w:pPr>
      <w:r>
        <w:separator/>
      </w:r>
    </w:p>
  </w:endnote>
  <w:endnote w:type="continuationSeparator" w:id="0">
    <w:p w14:paraId="72408A87" w14:textId="77777777" w:rsidR="00960E6F" w:rsidRDefault="00960E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C80B57" w14:textId="77777777" w:rsidR="00960E6F" w:rsidRDefault="00960E6F">
      <w:r>
        <w:separator/>
      </w:r>
    </w:p>
  </w:footnote>
  <w:footnote w:type="continuationSeparator" w:id="0">
    <w:p w14:paraId="64442BB1" w14:textId="77777777" w:rsidR="00960E6F" w:rsidRDefault="00960E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EA6603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90F94"/>
    <w:rsid w:val="008D6863"/>
    <w:rsid w:val="00960E6F"/>
    <w:rsid w:val="00B86B75"/>
    <w:rsid w:val="00BC48D5"/>
    <w:rsid w:val="00C36279"/>
    <w:rsid w:val="00E315A3"/>
    <w:rsid w:val="00F962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0A3A61"/>
  <w15:docId w15:val="{7686C4D0-DAF9-45B9-83E2-31B2AAB655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8</Words>
  <Characters>337</Characters>
  <Application>Microsoft Office Word</Application>
  <DocSecurity>0</DocSecurity>
  <Lines>2</Lines>
  <Paragraphs>1</Paragraphs>
  <ScaleCrop>false</ScaleCrop>
  <Company/>
  <LinksUpToDate>false</LinksUpToDate>
  <CharactersWithSpaces>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21 Feedback</dc:title>
  <dc:creator>Angela Hart</dc:creator>
  <cp:keywords/>
  <cp:lastModifiedBy>Angela Hart</cp:lastModifiedBy>
  <cp:revision>2</cp:revision>
  <dcterms:created xsi:type="dcterms:W3CDTF">2021-05-12T19:16:00Z</dcterms:created>
  <dcterms:modified xsi:type="dcterms:W3CDTF">2021-05-12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2/2021</vt:lpwstr>
  </property>
  <property fmtid="{D5CDD505-2E9C-101B-9397-08002B2CF9AE}" pid="3" name="output">
    <vt:lpwstr>word_document</vt:lpwstr>
  </property>
</Properties>
</file>